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E0D8E" w14:textId="3CE94770" w:rsidR="00CA34A9" w:rsidRPr="00694399" w:rsidRDefault="00A40E93" w:rsidP="0073639B">
      <w:pPr>
        <w:spacing w:after="0" w:line="240" w:lineRule="auto"/>
        <w:jc w:val="center"/>
        <w:rPr>
          <w:b/>
          <w:bCs/>
          <w:caps/>
          <w:sz w:val="32"/>
          <w:szCs w:val="32"/>
        </w:rPr>
      </w:pPr>
      <w:r w:rsidRPr="00694399">
        <w:rPr>
          <w:b/>
          <w:bCs/>
          <w:caps/>
          <w:sz w:val="32"/>
          <w:szCs w:val="32"/>
        </w:rPr>
        <w:t xml:space="preserve">Posudek </w:t>
      </w:r>
      <w:r w:rsidR="005A3B4A">
        <w:rPr>
          <w:b/>
          <w:bCs/>
          <w:caps/>
          <w:sz w:val="32"/>
          <w:szCs w:val="32"/>
        </w:rPr>
        <w:t>oponenta</w:t>
      </w:r>
      <w:r w:rsidRPr="00694399">
        <w:rPr>
          <w:b/>
          <w:bCs/>
          <w:caps/>
          <w:sz w:val="32"/>
          <w:szCs w:val="32"/>
        </w:rPr>
        <w:t xml:space="preserve"> bakalářské práce</w:t>
      </w:r>
    </w:p>
    <w:p w14:paraId="139ACEF7" w14:textId="77777777" w:rsidR="00A40E93" w:rsidRDefault="00A40E93" w:rsidP="00A40E93">
      <w:pPr>
        <w:pStyle w:val="Default"/>
      </w:pPr>
    </w:p>
    <w:p w14:paraId="2BA88B0C" w14:textId="62ED4FB0" w:rsidR="00025BF3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 w:rsidRPr="009C322A">
        <w:rPr>
          <w:rFonts w:asciiTheme="minorHAnsi" w:hAnsiTheme="minorHAnsi" w:cstheme="minorHAnsi"/>
          <w:sz w:val="22"/>
          <w:szCs w:val="22"/>
        </w:rPr>
        <w:t xml:space="preserve">Jméno studenta: </w:t>
      </w:r>
      <w:r w:rsidR="002C6415" w:rsidRPr="00C121DE">
        <w:rPr>
          <w:rFonts w:asciiTheme="minorHAnsi" w:hAnsiTheme="minorHAnsi" w:cstheme="minorHAnsi"/>
          <w:b/>
          <w:sz w:val="22"/>
          <w:szCs w:val="22"/>
        </w:rPr>
        <w:t>Miroslava Kyšová</w:t>
      </w:r>
    </w:p>
    <w:p w14:paraId="7BEB1D07" w14:textId="134E4D28" w:rsidR="00025BF3" w:rsidRPr="00C121DE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onent</w:t>
      </w:r>
      <w:r w:rsidRPr="009C322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akalářské práce (BP)</w:t>
      </w:r>
      <w:r w:rsidRPr="009C322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16ED0" w:rsidRPr="00C121DE">
        <w:rPr>
          <w:rFonts w:asciiTheme="minorHAnsi" w:hAnsiTheme="minorHAnsi" w:cstheme="minorHAnsi"/>
          <w:sz w:val="22"/>
          <w:szCs w:val="22"/>
        </w:rPr>
        <w:t>Ing. Eliška Kozubíková, Ph.D.</w:t>
      </w:r>
    </w:p>
    <w:p w14:paraId="05C5954D" w14:textId="6EDB6A55" w:rsidR="00025BF3" w:rsidRDefault="00025BF3" w:rsidP="00025BF3">
      <w:pPr>
        <w:spacing w:after="120" w:line="240" w:lineRule="auto"/>
        <w:rPr>
          <w:rFonts w:cstheme="minorHAnsi"/>
        </w:rPr>
      </w:pPr>
      <w:r w:rsidRPr="00A40E93">
        <w:rPr>
          <w:rFonts w:cstheme="minorHAnsi"/>
        </w:rPr>
        <w:t xml:space="preserve">Téma </w:t>
      </w:r>
      <w:r>
        <w:rPr>
          <w:rFonts w:cstheme="minorHAnsi"/>
        </w:rPr>
        <w:t>BP</w:t>
      </w:r>
      <w:r w:rsidRPr="00A40E93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FA2465">
        <w:rPr>
          <w:rFonts w:cstheme="minorHAnsi"/>
          <w:b/>
        </w:rPr>
        <w:t>Anal</w:t>
      </w:r>
      <w:r w:rsidR="00822C21">
        <w:rPr>
          <w:rFonts w:cstheme="minorHAnsi"/>
          <w:b/>
        </w:rPr>
        <w:t>ýza v</w:t>
      </w:r>
      <w:r w:rsidR="00FA2465">
        <w:rPr>
          <w:rFonts w:cstheme="minorHAnsi"/>
          <w:b/>
        </w:rPr>
        <w:t>plyvu</w:t>
      </w:r>
      <w:r w:rsidR="00822C21">
        <w:rPr>
          <w:rFonts w:cstheme="minorHAnsi"/>
          <w:b/>
        </w:rPr>
        <w:t xml:space="preserve"> </w:t>
      </w:r>
      <w:r w:rsidR="006D61DB">
        <w:rPr>
          <w:rFonts w:cstheme="minorHAnsi"/>
          <w:b/>
        </w:rPr>
        <w:t>daně</w:t>
      </w:r>
      <w:r w:rsidR="00822C21">
        <w:rPr>
          <w:rFonts w:cstheme="minorHAnsi"/>
          <w:b/>
        </w:rPr>
        <w:t xml:space="preserve"> z </w:t>
      </w:r>
      <w:proofErr w:type="spellStart"/>
      <w:r w:rsidR="00822C21">
        <w:rPr>
          <w:rFonts w:cstheme="minorHAnsi"/>
          <w:b/>
        </w:rPr>
        <w:t>pridanej</w:t>
      </w:r>
      <w:proofErr w:type="spellEnd"/>
      <w:r w:rsidR="00822C21">
        <w:rPr>
          <w:rFonts w:cstheme="minorHAnsi"/>
          <w:b/>
        </w:rPr>
        <w:t xml:space="preserve"> hodnoty na </w:t>
      </w:r>
      <w:proofErr w:type="spellStart"/>
      <w:r w:rsidR="00822C21">
        <w:rPr>
          <w:rFonts w:cstheme="minorHAnsi"/>
          <w:b/>
        </w:rPr>
        <w:t>prijmy</w:t>
      </w:r>
      <w:proofErr w:type="spellEnd"/>
      <w:r w:rsidR="00822C21">
        <w:rPr>
          <w:rFonts w:cstheme="minorHAnsi"/>
          <w:b/>
        </w:rPr>
        <w:t xml:space="preserve"> </w:t>
      </w:r>
      <w:proofErr w:type="spellStart"/>
      <w:r w:rsidR="00822C21">
        <w:rPr>
          <w:rFonts w:cstheme="minorHAnsi"/>
          <w:b/>
        </w:rPr>
        <w:t>štátn</w:t>
      </w:r>
      <w:r w:rsidR="00C122A1">
        <w:rPr>
          <w:rFonts w:cstheme="minorHAnsi"/>
          <w:b/>
        </w:rPr>
        <w:t>ého</w:t>
      </w:r>
      <w:proofErr w:type="spellEnd"/>
      <w:r w:rsidR="00C122A1">
        <w:rPr>
          <w:rFonts w:cstheme="minorHAnsi"/>
          <w:b/>
        </w:rPr>
        <w:t xml:space="preserve"> rozpočtu </w:t>
      </w:r>
      <w:proofErr w:type="spellStart"/>
      <w:r w:rsidR="00C122A1">
        <w:rPr>
          <w:rFonts w:cstheme="minorHAnsi"/>
          <w:b/>
        </w:rPr>
        <w:t>Českej</w:t>
      </w:r>
      <w:proofErr w:type="spellEnd"/>
      <w:r w:rsidR="00C122A1">
        <w:rPr>
          <w:rFonts w:cstheme="minorHAnsi"/>
          <w:b/>
        </w:rPr>
        <w:t xml:space="preserve"> republiky</w:t>
      </w:r>
    </w:p>
    <w:p w14:paraId="07FD52EA" w14:textId="33854C2D" w:rsidR="00025BF3" w:rsidRPr="009C322A" w:rsidRDefault="00025BF3" w:rsidP="00025BF3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proofErr w:type="spellStart"/>
      <w:r w:rsidRPr="009C322A">
        <w:rPr>
          <w:rFonts w:asciiTheme="minorHAnsi" w:hAnsiTheme="minorHAnsi" w:cstheme="minorHAnsi"/>
          <w:sz w:val="22"/>
          <w:szCs w:val="22"/>
        </w:rPr>
        <w:t>Ak</w:t>
      </w:r>
      <w:proofErr w:type="spellEnd"/>
      <w:r w:rsidRPr="009C322A">
        <w:rPr>
          <w:rFonts w:asciiTheme="minorHAnsi" w:hAnsiTheme="minorHAnsi" w:cstheme="minorHAnsi"/>
          <w:sz w:val="22"/>
          <w:szCs w:val="22"/>
        </w:rPr>
        <w:t xml:space="preserve">. rok: </w:t>
      </w:r>
      <w:sdt>
        <w:sdtPr>
          <w:rPr>
            <w:rFonts w:asciiTheme="minorHAnsi" w:hAnsiTheme="minorHAnsi" w:cstheme="minorHAnsi"/>
            <w:sz w:val="22"/>
            <w:szCs w:val="22"/>
          </w:rPr>
          <w:alias w:val="ak. rok"/>
          <w:tag w:val="ak. rok"/>
          <w:id w:val="-1562085540"/>
          <w:placeholder>
            <w:docPart w:val="71D94F8C5A404E0EAE8FB9F1CA03031D"/>
          </w:placeholder>
          <w:comboBox>
            <w:listItem w:value="Zvolte položku.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="00C121DE">
            <w:rPr>
              <w:rFonts w:asciiTheme="minorHAnsi" w:hAnsiTheme="minorHAnsi" w:cstheme="minorHAnsi"/>
              <w:sz w:val="22"/>
              <w:szCs w:val="22"/>
            </w:rPr>
            <w:t>2023/2024</w:t>
          </w:r>
        </w:sdtContent>
      </w:sdt>
    </w:p>
    <w:p w14:paraId="1C62875E" w14:textId="77777777" w:rsidR="00025BF3" w:rsidRPr="0097798F" w:rsidRDefault="00025BF3" w:rsidP="00025BF3">
      <w:pPr>
        <w:spacing w:after="0" w:line="240" w:lineRule="auto"/>
        <w:jc w:val="both"/>
        <w:rPr>
          <w:rFonts w:cstheme="minorHAnsi"/>
          <w:sz w:val="20"/>
        </w:rPr>
      </w:pPr>
    </w:p>
    <w:p w14:paraId="0AEFE902" w14:textId="77777777" w:rsidR="00025BF3" w:rsidRPr="006C4198" w:rsidRDefault="00025BF3" w:rsidP="00025BF3">
      <w:pPr>
        <w:spacing w:after="0" w:line="240" w:lineRule="auto"/>
        <w:jc w:val="both"/>
        <w:rPr>
          <w:rFonts w:cstheme="minorHAnsi"/>
          <w:b/>
          <w:sz w:val="20"/>
        </w:rPr>
      </w:pPr>
      <w:r w:rsidRPr="006C4198">
        <w:rPr>
          <w:rFonts w:cstheme="minorHAnsi"/>
          <w:b/>
          <w:sz w:val="20"/>
        </w:rPr>
        <w:t>Poznámky k vyplňování posudku:</w:t>
      </w:r>
    </w:p>
    <w:p w14:paraId="30CAAC9F" w14:textId="3999F8D5" w:rsidR="00025BF3" w:rsidRPr="00C27492" w:rsidRDefault="00025BF3" w:rsidP="00C27492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 w:rsidRPr="00C27492">
        <w:rPr>
          <w:rFonts w:cstheme="minorHAnsi"/>
          <w:i/>
          <w:sz w:val="20"/>
        </w:rPr>
        <w:t xml:space="preserve">U hodnocení jednotlivých kritérií použijte následující stupnici: </w:t>
      </w:r>
      <w:bookmarkStart w:id="0" w:name="_Hlk164263314"/>
      <w:r w:rsidR="00C27492" w:rsidRPr="00C27492">
        <w:rPr>
          <w:rFonts w:cstheme="minorHAnsi"/>
          <w:i/>
          <w:sz w:val="20"/>
        </w:rPr>
        <w:t>A – splněno výborně bez výhrad,</w:t>
      </w:r>
      <w:r w:rsidR="00C27492" w:rsidRPr="006B1A4A">
        <w:rPr>
          <w:rFonts w:cstheme="minorHAnsi"/>
          <w:i/>
          <w:sz w:val="20"/>
        </w:rPr>
        <w:t xml:space="preserve"> </w:t>
      </w:r>
      <w:r w:rsidR="00C27492" w:rsidRPr="00C27492">
        <w:rPr>
          <w:rFonts w:cstheme="minorHAnsi"/>
          <w:i/>
          <w:sz w:val="20"/>
        </w:rPr>
        <w:t>B – splněno velmi dobře s drobnými připomínkami, C – splněno průměrně, D – splněno s nedostatky, E – splněno, ale s výraznými nedostatky, F – nesplněno.</w:t>
      </w:r>
      <w:bookmarkEnd w:id="0"/>
    </w:p>
    <w:p w14:paraId="6A4D20C2" w14:textId="4D9DC1FF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okud je jakékoliv kritérium ohodnoceno stupněm F, práce musí být celkově hodnocena jako nevyhovující, která nesplňuje kritéria pro obhajobu BP a nelze takovou práci doporučit k obhajobě.</w:t>
      </w:r>
    </w:p>
    <w:p w14:paraId="2BEE99E1" w14:textId="79B80A18" w:rsidR="00025BF3" w:rsidRDefault="00025BF3" w:rsidP="00025BF3">
      <w:pPr>
        <w:pStyle w:val="Odstavecseseznamem"/>
        <w:numPr>
          <w:ilvl w:val="0"/>
          <w:numId w:val="5"/>
        </w:numPr>
        <w:spacing w:after="0" w:line="240" w:lineRule="auto"/>
        <w:ind w:left="284" w:hanging="284"/>
        <w:contextualSpacing w:val="0"/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Oponent BP se musí slovně vyjádřit ke každému hodnotícímu kritériu!</w:t>
      </w:r>
    </w:p>
    <w:p w14:paraId="7B9219B0" w14:textId="77777777" w:rsidR="00025BF3" w:rsidRDefault="00025BF3" w:rsidP="00025BF3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</w:p>
    <w:p w14:paraId="2EA51542" w14:textId="77777777" w:rsidR="00A40E93" w:rsidRDefault="00A40E93" w:rsidP="0024258E">
      <w:pPr>
        <w:tabs>
          <w:tab w:val="right" w:pos="10206"/>
        </w:tabs>
        <w:spacing w:after="120" w:line="240" w:lineRule="auto"/>
        <w:ind w:left="142"/>
        <w:jc w:val="both"/>
        <w:rPr>
          <w:rFonts w:cstheme="minorHAnsi"/>
          <w:b/>
        </w:rPr>
      </w:pPr>
      <w:r>
        <w:rPr>
          <w:rFonts w:cstheme="minorHAnsi"/>
          <w:b/>
        </w:rPr>
        <w:t>Hodnotící kritéria:</w:t>
      </w:r>
      <w:r w:rsidRPr="00A40E93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  <w:t>Hodnocení</w:t>
      </w: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0E094A" w14:paraId="21107E0A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E501D4D" w14:textId="2E7BBBA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Cíle a metody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443071567"/>
            <w:lock w:val="sdtLocked"/>
            <w:placeholder>
              <w:docPart w:val="8E37C6EC87F646D58DCFFA9B9657C0C2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280C4F4" w14:textId="35E0FB10" w:rsidR="000E094A" w:rsidRDefault="00FD10C3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C</w:t>
                </w:r>
              </w:p>
            </w:tc>
          </w:sdtContent>
        </w:sdt>
      </w:tr>
      <w:tr w:rsidR="000E094A" w14:paraId="21BAF8BE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FFE5C" w14:textId="0D2E8F11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</w:t>
            </w:r>
            <w:r w:rsidRPr="008B781B">
              <w:rPr>
                <w:rFonts w:cstheme="minorHAnsi"/>
                <w:i/>
                <w:sz w:val="20"/>
              </w:rPr>
              <w:t xml:space="preserve"> </w:t>
            </w:r>
            <w:r>
              <w:rPr>
                <w:rFonts w:cstheme="minorHAnsi"/>
                <w:i/>
                <w:sz w:val="20"/>
              </w:rPr>
              <w:t>srozumitelnost formulace cílů práce a použitých metod zpracování práce; zhodnocení cílů práce v souladu s tématem práce; zvolené metody a postupy použité pro naplnění cílů práce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08DC6CC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0F67823A" w14:textId="57621904" w:rsidR="000E094A" w:rsidRDefault="00316ED0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íl </w:t>
            </w:r>
            <w:r w:rsidR="00C121DE">
              <w:rPr>
                <w:rFonts w:cstheme="minorHAnsi"/>
              </w:rPr>
              <w:t>uvedený</w:t>
            </w:r>
            <w:r>
              <w:rPr>
                <w:rFonts w:cstheme="minorHAnsi"/>
              </w:rPr>
              <w:t xml:space="preserve"> v kapitole Cíle a metody zpracování práce je </w:t>
            </w:r>
            <w:r w:rsidR="0060676B">
              <w:rPr>
                <w:rFonts w:cstheme="minorHAnsi"/>
              </w:rPr>
              <w:t>formulován vhodně,</w:t>
            </w:r>
            <w:r w:rsidR="006421C0">
              <w:rPr>
                <w:rFonts w:cstheme="minorHAnsi"/>
              </w:rPr>
              <w:t xml:space="preserve"> </w:t>
            </w:r>
            <w:r w:rsidR="000172E5">
              <w:rPr>
                <w:rFonts w:cstheme="minorHAnsi"/>
              </w:rPr>
              <w:t>ocenit lze využití statistick</w:t>
            </w:r>
            <w:r w:rsidR="005F5306">
              <w:rPr>
                <w:rFonts w:cstheme="minorHAnsi"/>
              </w:rPr>
              <w:t xml:space="preserve">ých </w:t>
            </w:r>
            <w:r w:rsidR="000172E5">
              <w:rPr>
                <w:rFonts w:cstheme="minorHAnsi"/>
              </w:rPr>
              <w:t>metod</w:t>
            </w:r>
            <w:r w:rsidR="00515827">
              <w:rPr>
                <w:rFonts w:cstheme="minorHAnsi"/>
              </w:rPr>
              <w:t xml:space="preserve"> pro zodpovězení výzkumných otázek. </w:t>
            </w:r>
            <w:r w:rsidR="00F82050">
              <w:rPr>
                <w:rFonts w:cstheme="minorHAnsi"/>
              </w:rPr>
              <w:t xml:space="preserve">Některé z výzkumných otázek jsou však již </w:t>
            </w:r>
            <w:r w:rsidR="00D47805">
              <w:rPr>
                <w:rFonts w:cstheme="minorHAnsi"/>
              </w:rPr>
              <w:t>zodpovězeny v teoretické části (</w:t>
            </w:r>
            <w:proofErr w:type="spellStart"/>
            <w:r w:rsidR="00D47805">
              <w:rPr>
                <w:rFonts w:cstheme="minorHAnsi"/>
              </w:rPr>
              <w:t>ot</w:t>
            </w:r>
            <w:proofErr w:type="spellEnd"/>
            <w:r w:rsidR="00D47805">
              <w:rPr>
                <w:rFonts w:cstheme="minorHAnsi"/>
              </w:rPr>
              <w:t>. 1. a 2.)</w:t>
            </w:r>
            <w:r w:rsidR="00AC6993">
              <w:rPr>
                <w:rFonts w:cstheme="minorHAnsi"/>
              </w:rPr>
              <w:t>, nicméně i následně ověřeny v praktické části.</w:t>
            </w:r>
          </w:p>
          <w:p w14:paraId="7ED3E311" w14:textId="69CA3803" w:rsidR="00D47805" w:rsidRPr="000E094A" w:rsidRDefault="00D47805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085D0199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CE5445A" w14:textId="658AEA59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Teoretická část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873226993"/>
            <w:lock w:val="sdtLocked"/>
            <w:placeholder>
              <w:docPart w:val="DFD0AC70DC9648E5B01493AD9D9BA66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7BF46F" w14:textId="0A297554" w:rsidR="000E094A" w:rsidRDefault="00B01ADE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14:paraId="7CB1743A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2F1B1" w14:textId="4EC956ED" w:rsidR="008B781B" w:rsidRP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obsah kritické literární rešerše; vhodnost zvolených domácích a zahraničních zdrojů; způsob citování zdrojů adekvátním způsobem.</w:t>
            </w:r>
          </w:p>
          <w:p w14:paraId="38CF0C76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25A3FE0D" w14:textId="1D254656" w:rsidR="00987B93" w:rsidRDefault="00DB55D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eoretická část </w:t>
            </w:r>
            <w:r w:rsidR="00A13BDF">
              <w:rPr>
                <w:rFonts w:cstheme="minorHAnsi"/>
              </w:rPr>
              <w:t xml:space="preserve">je zpracována standardním způsobem, </w:t>
            </w:r>
            <w:r w:rsidR="00DA2160">
              <w:rPr>
                <w:rFonts w:cstheme="minorHAnsi"/>
              </w:rPr>
              <w:t>s drobnými nedostatky (</w:t>
            </w:r>
            <w:r w:rsidR="00C94991">
              <w:rPr>
                <w:rFonts w:cstheme="minorHAnsi"/>
              </w:rPr>
              <w:t>např. uvedení neaktuáln</w:t>
            </w:r>
            <w:r w:rsidR="002B56BD">
              <w:rPr>
                <w:rFonts w:cstheme="minorHAnsi"/>
              </w:rPr>
              <w:t>í le</w:t>
            </w:r>
            <w:r w:rsidR="00C94991">
              <w:rPr>
                <w:rFonts w:cstheme="minorHAnsi"/>
              </w:rPr>
              <w:t>gislativy</w:t>
            </w:r>
            <w:r w:rsidR="002B56BD">
              <w:rPr>
                <w:rFonts w:cstheme="minorHAnsi"/>
              </w:rPr>
              <w:t>)</w:t>
            </w:r>
          </w:p>
          <w:p w14:paraId="7B2605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7CC523A4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EC4D75F" w14:textId="38D1EDE5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Praktická část práce – analýza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417240873"/>
            <w:lock w:val="sdtLocked"/>
            <w:placeholder>
              <w:docPart w:val="8CCEAEF291514F44A28C04510539725B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0872C8F" w14:textId="4274A9AB" w:rsidR="000E094A" w:rsidRDefault="003D1B2B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63674396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F54589" w14:textId="48911513" w:rsidR="008B781B" w:rsidRDefault="00025BF3" w:rsidP="008B781B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využití poznatků z teorie, jejich vhodnost aplikace; dostatečný popis postupu aplikace metod práce; souhrnné zhodnocení současného stavu; dostatečnou podloženost závěrů analýz; náročnost sběru dat a jejich zpracování.</w:t>
            </w:r>
            <w:r w:rsidR="008B781B">
              <w:rPr>
                <w:rFonts w:cstheme="minorHAnsi"/>
                <w:i/>
                <w:sz w:val="20"/>
              </w:rPr>
              <w:t xml:space="preserve"> </w:t>
            </w:r>
          </w:p>
          <w:p w14:paraId="339BD76E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7D9739FA" w14:textId="687B4670" w:rsidR="00BA5B69" w:rsidRDefault="00DB55DF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nalytická část práce </w:t>
            </w:r>
            <w:r w:rsidR="003D729C">
              <w:rPr>
                <w:rFonts w:cstheme="minorHAnsi"/>
              </w:rPr>
              <w:t xml:space="preserve">se zaměřuje na vyhodnocení vztahu DPH a </w:t>
            </w:r>
            <w:r w:rsidR="007213EC">
              <w:rPr>
                <w:rFonts w:cstheme="minorHAnsi"/>
              </w:rPr>
              <w:t>příjmů státního rozpočtu. Ně</w:t>
            </w:r>
            <w:r w:rsidR="00873580">
              <w:rPr>
                <w:rFonts w:cstheme="minorHAnsi"/>
              </w:rPr>
              <w:t xml:space="preserve">které výzkumné otázky (1 a 2) jsou zodpovězeny již v teoretické části </w:t>
            </w:r>
            <w:r w:rsidR="00ED7F9E">
              <w:rPr>
                <w:rFonts w:cstheme="minorHAnsi"/>
              </w:rPr>
              <w:t>(str. 15), nicméně autorka tento fakt</w:t>
            </w:r>
            <w:r w:rsidR="00291340">
              <w:rPr>
                <w:rFonts w:cstheme="minorHAnsi"/>
              </w:rPr>
              <w:t xml:space="preserve">, podobně jako i ostatní výzkumné otázky </w:t>
            </w:r>
            <w:r w:rsidR="00ED7F9E">
              <w:rPr>
                <w:rFonts w:cstheme="minorHAnsi"/>
              </w:rPr>
              <w:t>ješt</w:t>
            </w:r>
            <w:r w:rsidR="008D60DB">
              <w:rPr>
                <w:rFonts w:cstheme="minorHAnsi"/>
              </w:rPr>
              <w:t xml:space="preserve">ě ověřuje s využitím deskriptivní a regresní analýzy. </w:t>
            </w:r>
          </w:p>
          <w:p w14:paraId="303103B0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6EF94138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A6175C" w14:textId="653111AA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 xml:space="preserve">Praktická část práce – </w:t>
            </w:r>
            <w:r w:rsidR="005A3B4A" w:rsidRPr="00E7633F">
              <w:rPr>
                <w:rFonts w:cstheme="minorHAnsi"/>
                <w:b/>
              </w:rPr>
              <w:t>řešící / návrhová /</w:t>
            </w:r>
            <w:r w:rsidR="007553A6" w:rsidRPr="00E7633F">
              <w:rPr>
                <w:rFonts w:cstheme="minorHAnsi"/>
                <w:b/>
              </w:rPr>
              <w:t xml:space="preserve"> </w:t>
            </w:r>
            <w:r w:rsidR="00694399" w:rsidRPr="00E7633F">
              <w:rPr>
                <w:rFonts w:cstheme="minorHAnsi"/>
                <w:b/>
              </w:rPr>
              <w:t>výzkumná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758673158"/>
            <w:lock w:val="sdtLocked"/>
            <w:placeholder>
              <w:docPart w:val="A97671054FD54CA0B3A42E3C70E984D3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DB23CD" w14:textId="75D482FD" w:rsidR="000E094A" w:rsidRDefault="000264E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0E094A" w:rsidRPr="000E094A" w14:paraId="46D34A74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B2F73" w14:textId="2D3E025E" w:rsidR="004D378C" w:rsidRPr="008B781B" w:rsidRDefault="00025BF3" w:rsidP="004D378C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návaznost řešící části práce na teorii a na výsledky analýz; podloženost návrhů odpovídajícími argumenty; splnění stanovených cílů. U BP s výzkumným zaměřením je nutno zaměřit se na diskuzi výsledků a jejich zhodnocení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6B47E1B3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FAA80A5" w14:textId="00499ABB" w:rsidR="000E094A" w:rsidRPr="000E094A" w:rsidRDefault="009D5CE6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Vzhledem k charakteru práce </w:t>
            </w:r>
            <w:r w:rsidR="000264E7">
              <w:rPr>
                <w:rFonts w:cstheme="minorHAnsi"/>
              </w:rPr>
              <w:t xml:space="preserve">zcela </w:t>
            </w:r>
            <w:r w:rsidR="001774D4">
              <w:rPr>
                <w:rFonts w:cstheme="minorHAnsi"/>
              </w:rPr>
              <w:t xml:space="preserve">převažuje nad návrhovou částí </w:t>
            </w:r>
            <w:r w:rsidR="008230A1">
              <w:rPr>
                <w:rFonts w:cstheme="minorHAnsi"/>
              </w:rPr>
              <w:t>pasáž hodnotící, která</w:t>
            </w:r>
            <w:r w:rsidR="00E86DC6">
              <w:rPr>
                <w:rFonts w:cstheme="minorHAnsi"/>
              </w:rPr>
              <w:t xml:space="preserve"> shrnuje vyhodnocení položených otázek.</w:t>
            </w:r>
          </w:p>
          <w:p w14:paraId="08191F52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  <w:tr w:rsidR="000E094A" w14:paraId="2B193882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2DC30CA" w14:textId="0938086C" w:rsidR="000E094A" w:rsidRDefault="00025BF3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DC7D52">
              <w:rPr>
                <w:rFonts w:cstheme="minorHAnsi"/>
                <w:b/>
              </w:rPr>
              <w:t xml:space="preserve">. </w:t>
            </w:r>
            <w:r w:rsidR="000E094A" w:rsidRPr="000E094A">
              <w:rPr>
                <w:rFonts w:cstheme="minorHAnsi"/>
                <w:b/>
              </w:rPr>
              <w:t>Formální úroveň práce</w:t>
            </w:r>
          </w:p>
        </w:tc>
        <w:sdt>
          <w:sdtPr>
            <w:rPr>
              <w:rFonts w:cstheme="minorHAnsi"/>
              <w:b/>
            </w:rPr>
            <w:alias w:val="hodnocení"/>
            <w:tag w:val="hodnocení"/>
            <w:id w:val="-1188371462"/>
            <w:lock w:val="sdtLocked"/>
            <w:placeholder>
              <w:docPart w:val="83A46AE5AC8D4446819AF8E174483514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487765" w14:textId="6EFB36E8" w:rsidR="000E094A" w:rsidRDefault="000264E7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A</w:t>
                </w:r>
              </w:p>
            </w:tc>
          </w:sdtContent>
        </w:sdt>
      </w:tr>
      <w:tr w:rsidR="000E094A" w:rsidRPr="000E094A" w14:paraId="06250AFF" w14:textId="77777777" w:rsidTr="0024258E"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4DEEC" w14:textId="074CD04F" w:rsidR="004D378C" w:rsidRPr="008B781B" w:rsidRDefault="00025BF3" w:rsidP="00DC7D52">
            <w:pPr>
              <w:tabs>
                <w:tab w:val="right" w:pos="8789"/>
              </w:tabs>
              <w:jc w:val="both"/>
              <w:rPr>
                <w:rFonts w:cstheme="minorHAnsi"/>
                <w:i/>
                <w:sz w:val="20"/>
              </w:rPr>
            </w:pPr>
            <w:r>
              <w:rPr>
                <w:rFonts w:cstheme="minorHAnsi"/>
                <w:i/>
                <w:sz w:val="20"/>
              </w:rPr>
              <w:t xml:space="preserve">Komentář </w:t>
            </w:r>
            <w:r w:rsidRPr="008B781B">
              <w:rPr>
                <w:rFonts w:cstheme="minorHAnsi"/>
                <w:i/>
                <w:sz w:val="20"/>
              </w:rPr>
              <w:t xml:space="preserve">se </w:t>
            </w:r>
            <w:r>
              <w:rPr>
                <w:rFonts w:cstheme="minorHAnsi"/>
                <w:i/>
                <w:sz w:val="20"/>
              </w:rPr>
              <w:t xml:space="preserve">zaměří </w:t>
            </w:r>
            <w:r w:rsidRPr="008B781B">
              <w:rPr>
                <w:rFonts w:cstheme="minorHAnsi"/>
                <w:i/>
                <w:sz w:val="20"/>
              </w:rPr>
              <w:t>na</w:t>
            </w:r>
            <w:r>
              <w:rPr>
                <w:rFonts w:cstheme="minorHAnsi"/>
                <w:i/>
                <w:sz w:val="20"/>
              </w:rPr>
              <w:t>: logickou provázanost textu práce; použití správné terminologie; použití předepsané normy citování zdrojů; odpovídající jazykovou a grafickou úroveň</w:t>
            </w:r>
            <w:r w:rsidR="004D378C">
              <w:rPr>
                <w:rFonts w:cstheme="minorHAnsi"/>
                <w:i/>
                <w:sz w:val="20"/>
              </w:rPr>
              <w:t>.</w:t>
            </w:r>
          </w:p>
          <w:p w14:paraId="01998C6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  <w:p w14:paraId="3105A3E5" w14:textId="4D1EAE9A" w:rsidR="000E094A" w:rsidRPr="000E094A" w:rsidRDefault="00BA5B69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rmální zp</w:t>
            </w:r>
            <w:r w:rsidR="000264E7">
              <w:rPr>
                <w:rFonts w:cstheme="minorHAnsi"/>
              </w:rPr>
              <w:t>racování je v pořádku.</w:t>
            </w:r>
          </w:p>
          <w:p w14:paraId="1CBFD397" w14:textId="77777777" w:rsidR="000E094A" w:rsidRPr="000E094A" w:rsidRDefault="000E094A" w:rsidP="00CD12C3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p w14:paraId="56238285" w14:textId="2E2EFFBE" w:rsidR="000E094A" w:rsidRDefault="000E094A" w:rsidP="00A40E93">
      <w:pPr>
        <w:jc w:val="both"/>
        <w:rPr>
          <w:rFonts w:cstheme="minorHAnsi"/>
        </w:rPr>
      </w:pPr>
    </w:p>
    <w:tbl>
      <w:tblPr>
        <w:tblStyle w:val="Mkatabulky"/>
        <w:tblW w:w="10475" w:type="dxa"/>
        <w:tblLook w:val="04A0" w:firstRow="1" w:lastRow="0" w:firstColumn="1" w:lastColumn="0" w:noHBand="0" w:noVBand="1"/>
      </w:tblPr>
      <w:tblGrid>
        <w:gridCol w:w="8774"/>
        <w:gridCol w:w="1701"/>
      </w:tblGrid>
      <w:tr w:rsidR="009C7318" w14:paraId="1C5A8E9B" w14:textId="77777777" w:rsidTr="00694399">
        <w:tc>
          <w:tcPr>
            <w:tcW w:w="87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80A4552" w14:textId="196EA246" w:rsidR="009C7318" w:rsidRDefault="00E7633F" w:rsidP="00CD12C3">
            <w:pPr>
              <w:tabs>
                <w:tab w:val="right" w:pos="8789"/>
              </w:tabs>
              <w:spacing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ávěrečné</w:t>
            </w:r>
            <w:r w:rsidR="009C7318">
              <w:rPr>
                <w:rFonts w:cstheme="minorHAnsi"/>
                <w:b/>
              </w:rPr>
              <w:t xml:space="preserve"> hodnocení BP*</w:t>
            </w:r>
          </w:p>
        </w:tc>
        <w:sdt>
          <w:sdtPr>
            <w:rPr>
              <w:rFonts w:cstheme="minorHAnsi"/>
              <w:b/>
            </w:rPr>
            <w:alias w:val="celkové hodnocení"/>
            <w:tag w:val="hodnocení"/>
            <w:id w:val="-1293132553"/>
            <w:lock w:val="sdtLocked"/>
            <w:placeholder>
              <w:docPart w:val="0479B14104A642328ADCE70401797609"/>
            </w:placeholder>
            <w:comboBox>
              <w:listItem w:displayText="A" w:value="A"/>
              <w:listItem w:displayText="B" w:value="B"/>
              <w:listItem w:displayText="C" w:value="C"/>
              <w:listItem w:displayText="D" w:value="D"/>
              <w:listItem w:displayText="E" w:value="E"/>
              <w:listItem w:displayText="F" w:value="F"/>
            </w:comboBox>
          </w:sdtPr>
          <w:sdtEndPr/>
          <w:sdtContent>
            <w:tc>
              <w:tcPr>
                <w:tcW w:w="1701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22677" w14:textId="5526A67B" w:rsidR="009C7318" w:rsidRDefault="00D620CF" w:rsidP="00694399">
                <w:pPr>
                  <w:tabs>
                    <w:tab w:val="right" w:pos="8789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B</w:t>
                </w:r>
              </w:p>
            </w:tc>
          </w:sdtContent>
        </w:sdt>
      </w:tr>
      <w:tr w:rsidR="00F92C79" w:rsidRPr="000E094A" w14:paraId="0D641DF1" w14:textId="77777777" w:rsidTr="00AF31F5">
        <w:trPr>
          <w:trHeight w:val="971"/>
        </w:trPr>
        <w:tc>
          <w:tcPr>
            <w:tcW w:w="104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516617" w14:textId="78D3BA80" w:rsidR="00F92C79" w:rsidRPr="000E094A" w:rsidRDefault="00BA5B36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  <w:bookmarkStart w:id="1" w:name="_Hlk98164743"/>
            <w:r>
              <w:rPr>
                <w:rFonts w:cstheme="minorHAnsi"/>
              </w:rPr>
              <w:t xml:space="preserve">Na předložené práci lze ocenit </w:t>
            </w:r>
            <w:r w:rsidR="00767AD7">
              <w:rPr>
                <w:rFonts w:cstheme="minorHAnsi"/>
              </w:rPr>
              <w:t>využití pokročilých statistických metod pro ověření otázek stanovených v</w:t>
            </w:r>
            <w:r w:rsidR="008F3A2F">
              <w:rPr>
                <w:rFonts w:cstheme="minorHAnsi"/>
              </w:rPr>
              <w:t xml:space="preserve"> úvodu práce. </w:t>
            </w:r>
            <w:r w:rsidR="00D46768">
              <w:rPr>
                <w:rFonts w:cstheme="minorHAnsi"/>
              </w:rPr>
              <w:t>Odpovědi na tyto otázky nejsou nikterak překvapivé, n</w:t>
            </w:r>
            <w:r w:rsidR="00040AE5">
              <w:rPr>
                <w:rFonts w:cstheme="minorHAnsi"/>
              </w:rPr>
              <w:t>ěkteré z nich jsou diskutovány již v části teoretické</w:t>
            </w:r>
            <w:r w:rsidR="004E209D">
              <w:rPr>
                <w:rFonts w:cstheme="minorHAnsi"/>
              </w:rPr>
              <w:t>, hodnotu práce lze tedy vidět především v úrovni zpracování</w:t>
            </w:r>
            <w:r w:rsidR="00D620CF">
              <w:rPr>
                <w:rFonts w:cstheme="minorHAnsi"/>
              </w:rPr>
              <w:t xml:space="preserve"> statistické části práce.</w:t>
            </w:r>
          </w:p>
          <w:p w14:paraId="4FC68188" w14:textId="77777777" w:rsidR="00F92C79" w:rsidRPr="000E094A" w:rsidRDefault="00F92C79" w:rsidP="00AF31F5">
            <w:pPr>
              <w:tabs>
                <w:tab w:val="right" w:pos="8789"/>
              </w:tabs>
              <w:jc w:val="both"/>
              <w:rPr>
                <w:rFonts w:cstheme="minorHAnsi"/>
              </w:rPr>
            </w:pPr>
          </w:p>
        </w:tc>
      </w:tr>
    </w:tbl>
    <w:bookmarkEnd w:id="1"/>
    <w:p w14:paraId="5C15DC76" w14:textId="6047210F" w:rsidR="009C7318" w:rsidRPr="00E22423" w:rsidRDefault="009C7318" w:rsidP="009C7318">
      <w:pPr>
        <w:jc w:val="both"/>
        <w:rPr>
          <w:rFonts w:cstheme="minorHAnsi"/>
          <w:i/>
          <w:sz w:val="16"/>
        </w:rPr>
      </w:pPr>
      <w:r w:rsidRPr="00E22423">
        <w:rPr>
          <w:rFonts w:cstheme="minorHAnsi"/>
          <w:i/>
          <w:sz w:val="18"/>
        </w:rPr>
        <w:t>*</w:t>
      </w:r>
      <w:r w:rsidRPr="00E22423">
        <w:rPr>
          <w:i/>
          <w:sz w:val="18"/>
        </w:rPr>
        <w:t xml:space="preserve"> Výsledná známka není aritmetickým průměrem jednotlivých kritérií hodnocení práce.</w:t>
      </w:r>
    </w:p>
    <w:p w14:paraId="00B15EF1" w14:textId="77777777" w:rsidR="0024258E" w:rsidRDefault="0024258E" w:rsidP="00A40E93">
      <w:pPr>
        <w:jc w:val="both"/>
        <w:rPr>
          <w:rFonts w:cstheme="minorHAnsi"/>
        </w:rPr>
      </w:pPr>
    </w:p>
    <w:p w14:paraId="240E8692" w14:textId="1A77DE8A" w:rsidR="009C7318" w:rsidRDefault="009C7318" w:rsidP="00DC7D52">
      <w:pPr>
        <w:spacing w:after="120" w:line="240" w:lineRule="auto"/>
        <w:jc w:val="both"/>
        <w:rPr>
          <w:sz w:val="23"/>
          <w:szCs w:val="23"/>
        </w:rPr>
      </w:pPr>
      <w:r w:rsidRPr="00974EA2">
        <w:rPr>
          <w:rFonts w:cstheme="minorHAnsi"/>
          <w:b/>
        </w:rPr>
        <w:t>Otázky k</w:t>
      </w:r>
      <w:r w:rsidR="00E7633F">
        <w:rPr>
          <w:rFonts w:cstheme="minorHAnsi"/>
          <w:b/>
        </w:rPr>
        <w:t> </w:t>
      </w:r>
      <w:r w:rsidRPr="00974EA2">
        <w:rPr>
          <w:rFonts w:cstheme="minorHAnsi"/>
          <w:b/>
        </w:rPr>
        <w:t>obhajobě</w:t>
      </w:r>
      <w:r w:rsidR="00E7633F">
        <w:rPr>
          <w:rFonts w:cstheme="minorHAnsi"/>
          <w:b/>
        </w:rPr>
        <w:t>:</w:t>
      </w:r>
    </w:p>
    <w:p w14:paraId="715FE631" w14:textId="6388A302" w:rsidR="009C7318" w:rsidRDefault="00E115D4" w:rsidP="005C4ACA">
      <w:pPr>
        <w:pStyle w:val="Odstavecseseznamem"/>
        <w:numPr>
          <w:ilvl w:val="0"/>
          <w:numId w:val="4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>
        <w:rPr>
          <w:rFonts w:cstheme="minorHAnsi"/>
        </w:rPr>
        <w:t>V kapitole 3 (str.</w:t>
      </w:r>
      <w:r w:rsidR="00BA48FC">
        <w:rPr>
          <w:rFonts w:cstheme="minorHAnsi"/>
        </w:rPr>
        <w:t xml:space="preserve"> </w:t>
      </w:r>
      <w:bookmarkStart w:id="2" w:name="_GoBack"/>
      <w:bookmarkEnd w:id="2"/>
      <w:r w:rsidR="00D7614B">
        <w:rPr>
          <w:rFonts w:cstheme="minorHAnsi"/>
        </w:rPr>
        <w:t>34) uvádíte, že v případě recese</w:t>
      </w:r>
      <w:r w:rsidR="002F7D8B">
        <w:rPr>
          <w:rFonts w:cstheme="minorHAnsi"/>
        </w:rPr>
        <w:t xml:space="preserve"> klesá HDP</w:t>
      </w:r>
      <w:r w:rsidR="00B33F33">
        <w:rPr>
          <w:rFonts w:cstheme="minorHAnsi"/>
        </w:rPr>
        <w:t>,</w:t>
      </w:r>
      <w:r w:rsidR="002F7D8B">
        <w:rPr>
          <w:rFonts w:cstheme="minorHAnsi"/>
        </w:rPr>
        <w:t xml:space="preserve"> daňové příjmy se mohou snižovat</w:t>
      </w:r>
      <w:r w:rsidR="008346F8">
        <w:rPr>
          <w:rFonts w:cstheme="minorHAnsi"/>
        </w:rPr>
        <w:t xml:space="preserve"> a růst výdaje státu na sociální zabezpečení (dávka v nezaměstnanosti). </w:t>
      </w:r>
      <w:r w:rsidR="001A7E36">
        <w:rPr>
          <w:rFonts w:cstheme="minorHAnsi"/>
        </w:rPr>
        <w:t>Jsou to jediné výdaje, které v případě recese ekonomiky rostou?</w:t>
      </w:r>
    </w:p>
    <w:p w14:paraId="55DA52BC" w14:textId="570FB528" w:rsidR="005C4ACA" w:rsidRPr="008A18CA" w:rsidRDefault="005C4ACA" w:rsidP="008A18CA">
      <w:pPr>
        <w:spacing w:after="120" w:line="240" w:lineRule="auto"/>
        <w:ind w:left="357"/>
        <w:jc w:val="both"/>
        <w:rPr>
          <w:rFonts w:cstheme="minorHAnsi"/>
        </w:rPr>
      </w:pPr>
    </w:p>
    <w:p w14:paraId="28AB00E7" w14:textId="5120E21D" w:rsidR="00C121DE" w:rsidRPr="00C121DE" w:rsidRDefault="00C121DE" w:rsidP="00A64011">
      <w:pPr>
        <w:pStyle w:val="Odstavecseseznamem"/>
        <w:spacing w:after="120" w:line="240" w:lineRule="auto"/>
        <w:ind w:left="714"/>
        <w:contextualSpacing w:val="0"/>
        <w:jc w:val="both"/>
        <w:rPr>
          <w:rFonts w:cstheme="minorHAnsi"/>
        </w:rPr>
      </w:pPr>
    </w:p>
    <w:p w14:paraId="5C89816B" w14:textId="77777777" w:rsidR="0024258E" w:rsidRDefault="0024258E" w:rsidP="00A40E93">
      <w:pPr>
        <w:jc w:val="both"/>
        <w:rPr>
          <w:rFonts w:cstheme="minorHAnsi"/>
        </w:rPr>
      </w:pPr>
    </w:p>
    <w:p w14:paraId="4E3072FA" w14:textId="462FC573" w:rsidR="009C7318" w:rsidRDefault="009C7318" w:rsidP="00DC7D52">
      <w:pPr>
        <w:spacing w:after="120" w:line="240" w:lineRule="auto"/>
        <w:jc w:val="both"/>
      </w:pPr>
      <w:r>
        <w:t xml:space="preserve">Práce </w:t>
      </w:r>
      <w:sdt>
        <w:sdtPr>
          <w:rPr>
            <w:rFonts w:cstheme="minorHAnsi"/>
            <w:b/>
          </w:rPr>
          <w:alias w:val="splnění kritérií"/>
          <w:tag w:val="splnění kritérií"/>
          <w:id w:val="-449550057"/>
          <w:lock w:val="sdtLocked"/>
          <w:placeholder>
            <w:docPart w:val="F7AC3614642C4862975AFFE42BECD5F1"/>
          </w:placeholder>
          <w:comboBox>
            <w:listItem w:displayText="splňuje" w:value="splňuje"/>
            <w:listItem w:displayText="nesplňuje" w:value="nesplňuje"/>
          </w:comboBox>
        </w:sdtPr>
        <w:sdtEndPr/>
        <w:sdtContent>
          <w:r w:rsidR="008A18CA">
            <w:rPr>
              <w:rFonts w:cstheme="minorHAnsi"/>
              <w:b/>
            </w:rPr>
            <w:t>spl</w:t>
          </w:r>
          <w:r w:rsidR="00C121DE">
            <w:rPr>
              <w:rFonts w:cstheme="minorHAnsi"/>
              <w:b/>
            </w:rPr>
            <w:t>ňuje</w:t>
          </w:r>
        </w:sdtContent>
      </w:sdt>
      <w:r>
        <w:t xml:space="preserve"> kritéria pro obhajobu BP. Práci </w:t>
      </w:r>
      <w:sdt>
        <w:sdtPr>
          <w:rPr>
            <w:rFonts w:cstheme="minorHAnsi"/>
            <w:b/>
          </w:rPr>
          <w:alias w:val="doporučení k obhajobě"/>
          <w:tag w:val="doporučení k obhajobě"/>
          <w:id w:val="-989319400"/>
          <w:lock w:val="sdtLocked"/>
          <w:placeholder>
            <w:docPart w:val="4F52C4C2662347F09CB140990B74E990"/>
          </w:placeholder>
          <w:comboBox>
            <w:listItem w:displayText="doporučuji" w:value="doporučuji"/>
            <w:listItem w:displayText="nedoporučuji" w:value="nedoporučuji"/>
          </w:comboBox>
        </w:sdtPr>
        <w:sdtEndPr/>
        <w:sdtContent>
          <w:r w:rsidR="008A18CA">
            <w:rPr>
              <w:rFonts w:cstheme="minorHAnsi"/>
              <w:b/>
            </w:rPr>
            <w:t>d</w:t>
          </w:r>
          <w:r w:rsidR="00C121DE">
            <w:rPr>
              <w:rFonts w:cstheme="minorHAnsi"/>
              <w:b/>
            </w:rPr>
            <w:t>oporučuji</w:t>
          </w:r>
        </w:sdtContent>
      </w:sdt>
      <w:r>
        <w:t xml:space="preserve"> k obhajobě.</w:t>
      </w:r>
      <w:r w:rsidR="00CD12C3">
        <w:t xml:space="preserve"> </w:t>
      </w:r>
    </w:p>
    <w:p w14:paraId="019B42D4" w14:textId="77777777" w:rsidR="0024258E" w:rsidRDefault="0024258E" w:rsidP="00A40E93">
      <w:pPr>
        <w:jc w:val="both"/>
        <w:rPr>
          <w:rFonts w:cstheme="minorHAnsi"/>
        </w:rPr>
      </w:pPr>
    </w:p>
    <w:p w14:paraId="3C1CAAE4" w14:textId="6CA5998C" w:rsidR="0085398A" w:rsidRDefault="009C7318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>Datum</w:t>
      </w:r>
      <w:r w:rsidR="0085398A">
        <w:rPr>
          <w:rFonts w:cstheme="minorHAnsi"/>
        </w:rPr>
        <w:t xml:space="preserve"> </w:t>
      </w:r>
      <w:sdt>
        <w:sdtPr>
          <w:rPr>
            <w:rFonts w:cstheme="minorHAnsi"/>
          </w:rPr>
          <w:alias w:val="datum"/>
          <w:tag w:val="datum"/>
          <w:id w:val="-2115436557"/>
          <w:lock w:val="sdtLocked"/>
          <w:placeholder>
            <w:docPart w:val="DefaultPlaceholder_-1854013437"/>
          </w:placeholder>
          <w:date w:fullDate="2024-08-25T00:00:00Z"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C121DE">
            <w:rPr>
              <w:rFonts w:cstheme="minorHAnsi"/>
            </w:rPr>
            <w:t>2</w:t>
          </w:r>
          <w:r w:rsidR="008A18CA">
            <w:rPr>
              <w:rFonts w:cstheme="minorHAnsi"/>
            </w:rPr>
            <w:t>5.8.2024</w:t>
          </w:r>
        </w:sdtContent>
      </w:sdt>
      <w:r w:rsidR="0085398A">
        <w:rPr>
          <w:rFonts w:cstheme="minorHAnsi"/>
        </w:rPr>
        <w:tab/>
      </w:r>
    </w:p>
    <w:p w14:paraId="73443A4F" w14:textId="6311EAD8" w:rsidR="009C7318" w:rsidRPr="000E094A" w:rsidRDefault="0085398A" w:rsidP="0085398A">
      <w:pPr>
        <w:tabs>
          <w:tab w:val="center" w:pos="8505"/>
        </w:tabs>
        <w:jc w:val="both"/>
        <w:rPr>
          <w:rFonts w:cstheme="minorHAnsi"/>
        </w:rPr>
      </w:pPr>
      <w:r>
        <w:rPr>
          <w:rFonts w:cstheme="minorHAnsi"/>
        </w:rPr>
        <w:tab/>
      </w:r>
      <w:r w:rsidR="009C7318">
        <w:rPr>
          <w:rFonts w:cstheme="minorHAnsi"/>
        </w:rPr>
        <w:t xml:space="preserve">Podpis </w:t>
      </w:r>
      <w:r w:rsidR="005A3B4A">
        <w:rPr>
          <w:rFonts w:cstheme="minorHAnsi"/>
        </w:rPr>
        <w:t>oponenta</w:t>
      </w:r>
      <w:r w:rsidR="009C7318">
        <w:rPr>
          <w:rFonts w:cstheme="minorHAnsi"/>
        </w:rPr>
        <w:t xml:space="preserve"> BP</w:t>
      </w:r>
    </w:p>
    <w:sectPr w:rsidR="009C7318" w:rsidRPr="000E094A" w:rsidSect="002425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0AC487" w14:textId="77777777" w:rsidR="000D4346" w:rsidRDefault="000D4346" w:rsidP="00A40E93">
      <w:pPr>
        <w:spacing w:after="0" w:line="240" w:lineRule="auto"/>
      </w:pPr>
      <w:r>
        <w:separator/>
      </w:r>
    </w:p>
  </w:endnote>
  <w:endnote w:type="continuationSeparator" w:id="0">
    <w:p w14:paraId="45EE10CA" w14:textId="77777777" w:rsidR="000D4346" w:rsidRDefault="000D4346" w:rsidP="00A40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A9ADFB" w14:textId="77777777" w:rsidR="000D4346" w:rsidRDefault="000D4346" w:rsidP="00A40E93">
      <w:pPr>
        <w:spacing w:after="0" w:line="240" w:lineRule="auto"/>
      </w:pPr>
      <w:r>
        <w:separator/>
      </w:r>
    </w:p>
  </w:footnote>
  <w:footnote w:type="continuationSeparator" w:id="0">
    <w:p w14:paraId="4F2ABF76" w14:textId="77777777" w:rsidR="000D4346" w:rsidRDefault="000D4346" w:rsidP="00A40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11BC" w14:textId="77777777" w:rsidR="00CD12C3" w:rsidRDefault="00CD12C3" w:rsidP="00A40E93">
    <w:pPr>
      <w:pStyle w:val="Zhlav"/>
      <w:jc w:val="center"/>
    </w:pPr>
    <w:r>
      <w:rPr>
        <w:noProof/>
      </w:rPr>
      <w:drawing>
        <wp:inline distT="0" distB="0" distL="0" distR="0" wp14:anchorId="00376E6C" wp14:editId="6993DA95">
          <wp:extent cx="2809875" cy="699171"/>
          <wp:effectExtent l="0" t="0" r="0" b="0"/>
          <wp:docPr id="2" name="Obrázek 2" descr="https://vizual.utb.cz/fame/fame-full4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vizual.utb.cz/fame/fame-full400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4044" cy="730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B4095"/>
    <w:multiLevelType w:val="hybridMultilevel"/>
    <w:tmpl w:val="FD5E9D6C"/>
    <w:lvl w:ilvl="0" w:tplc="A240E2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B63EA"/>
    <w:multiLevelType w:val="hybridMultilevel"/>
    <w:tmpl w:val="BECC5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8311D"/>
    <w:multiLevelType w:val="hybridMultilevel"/>
    <w:tmpl w:val="B2BA24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87"/>
    <w:multiLevelType w:val="hybridMultilevel"/>
    <w:tmpl w:val="8F60DB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53C7B"/>
    <w:multiLevelType w:val="hybridMultilevel"/>
    <w:tmpl w:val="EB3ABD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NDAyMTc2NDUwNjJS0lEKTi0uzszPAykwrAUAUZsDqywAAAA="/>
  </w:docVars>
  <w:rsids>
    <w:rsidRoot w:val="00BA16DD"/>
    <w:rsid w:val="000172E5"/>
    <w:rsid w:val="00025BF3"/>
    <w:rsid w:val="000264E7"/>
    <w:rsid w:val="00040AE5"/>
    <w:rsid w:val="000D4346"/>
    <w:rsid w:val="000E094A"/>
    <w:rsid w:val="00107F81"/>
    <w:rsid w:val="00112356"/>
    <w:rsid w:val="001774D4"/>
    <w:rsid w:val="001A7E36"/>
    <w:rsid w:val="0024258E"/>
    <w:rsid w:val="00291340"/>
    <w:rsid w:val="0029651C"/>
    <w:rsid w:val="002B56BD"/>
    <w:rsid w:val="002C6415"/>
    <w:rsid w:val="002F7D8B"/>
    <w:rsid w:val="00316ED0"/>
    <w:rsid w:val="00391F1D"/>
    <w:rsid w:val="003D1B2B"/>
    <w:rsid w:val="003D729C"/>
    <w:rsid w:val="0040247D"/>
    <w:rsid w:val="004253DC"/>
    <w:rsid w:val="004D378C"/>
    <w:rsid w:val="004E209D"/>
    <w:rsid w:val="00515827"/>
    <w:rsid w:val="0054419A"/>
    <w:rsid w:val="005A3B4A"/>
    <w:rsid w:val="005C4ACA"/>
    <w:rsid w:val="005D305E"/>
    <w:rsid w:val="005F5306"/>
    <w:rsid w:val="00604425"/>
    <w:rsid w:val="0060676B"/>
    <w:rsid w:val="006421C0"/>
    <w:rsid w:val="0067082B"/>
    <w:rsid w:val="00694399"/>
    <w:rsid w:val="006B1A4A"/>
    <w:rsid w:val="006C6FAA"/>
    <w:rsid w:val="006D61DB"/>
    <w:rsid w:val="006F48CD"/>
    <w:rsid w:val="007213EC"/>
    <w:rsid w:val="0073639B"/>
    <w:rsid w:val="007553A6"/>
    <w:rsid w:val="00767AD7"/>
    <w:rsid w:val="007F1BC8"/>
    <w:rsid w:val="00822C21"/>
    <w:rsid w:val="008230A1"/>
    <w:rsid w:val="008346F8"/>
    <w:rsid w:val="0085398A"/>
    <w:rsid w:val="00873580"/>
    <w:rsid w:val="00880488"/>
    <w:rsid w:val="008A18CA"/>
    <w:rsid w:val="008B781B"/>
    <w:rsid w:val="008D60DB"/>
    <w:rsid w:val="008F3A2F"/>
    <w:rsid w:val="00974EA2"/>
    <w:rsid w:val="00987B93"/>
    <w:rsid w:val="009C322A"/>
    <w:rsid w:val="009C7318"/>
    <w:rsid w:val="009D5CE6"/>
    <w:rsid w:val="00A13BDF"/>
    <w:rsid w:val="00A359C7"/>
    <w:rsid w:val="00A40E93"/>
    <w:rsid w:val="00A64011"/>
    <w:rsid w:val="00A7527E"/>
    <w:rsid w:val="00AC6993"/>
    <w:rsid w:val="00B01ADE"/>
    <w:rsid w:val="00B14451"/>
    <w:rsid w:val="00B1529E"/>
    <w:rsid w:val="00B33F33"/>
    <w:rsid w:val="00B53746"/>
    <w:rsid w:val="00BA16DD"/>
    <w:rsid w:val="00BA48FC"/>
    <w:rsid w:val="00BA5B36"/>
    <w:rsid w:val="00BA5B69"/>
    <w:rsid w:val="00C121DE"/>
    <w:rsid w:val="00C122A1"/>
    <w:rsid w:val="00C26992"/>
    <w:rsid w:val="00C27492"/>
    <w:rsid w:val="00C94991"/>
    <w:rsid w:val="00CA34A9"/>
    <w:rsid w:val="00CD12C3"/>
    <w:rsid w:val="00CE55BD"/>
    <w:rsid w:val="00D32C61"/>
    <w:rsid w:val="00D46768"/>
    <w:rsid w:val="00D47805"/>
    <w:rsid w:val="00D620CF"/>
    <w:rsid w:val="00D7614B"/>
    <w:rsid w:val="00DA2160"/>
    <w:rsid w:val="00DB55DF"/>
    <w:rsid w:val="00DC7D52"/>
    <w:rsid w:val="00E115D4"/>
    <w:rsid w:val="00E22423"/>
    <w:rsid w:val="00E7633F"/>
    <w:rsid w:val="00E86DC6"/>
    <w:rsid w:val="00ED7F9E"/>
    <w:rsid w:val="00EF1720"/>
    <w:rsid w:val="00F82050"/>
    <w:rsid w:val="00F92C79"/>
    <w:rsid w:val="00FA2465"/>
    <w:rsid w:val="00FC2852"/>
    <w:rsid w:val="00FD1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776C"/>
  <w15:chartTrackingRefBased/>
  <w15:docId w15:val="{767A7B7C-AA3E-499A-BB69-2B2CADF2B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0E93"/>
  </w:style>
  <w:style w:type="paragraph" w:styleId="Zpat">
    <w:name w:val="footer"/>
    <w:basedOn w:val="Normln"/>
    <w:link w:val="ZpatChar"/>
    <w:uiPriority w:val="99"/>
    <w:unhideWhenUsed/>
    <w:rsid w:val="00A40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0E93"/>
  </w:style>
  <w:style w:type="paragraph" w:customStyle="1" w:styleId="Default">
    <w:name w:val="Default"/>
    <w:rsid w:val="00A40E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A40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C73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94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AC3614642C4862975AFFE42BECD5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9CF9B7-7C1E-4F7A-9FCA-9D76D5BFFC34}"/>
      </w:docPartPr>
      <w:docPartBody>
        <w:p w:rsidR="00510546" w:rsidRDefault="00510546" w:rsidP="00510546">
          <w:pPr>
            <w:pStyle w:val="F7AC3614642C4862975AFFE42BECD5F1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4F52C4C2662347F09CB140990B74E9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768011-3F70-4EC2-B454-819E40A374AB}"/>
      </w:docPartPr>
      <w:docPartBody>
        <w:p w:rsidR="00510546" w:rsidRDefault="00510546" w:rsidP="00510546">
          <w:pPr>
            <w:pStyle w:val="4F52C4C2662347F09CB140990B74E990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E37C6EC87F646D58DCFFA9B9657C0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98F49B-0CF2-4AF2-9BBE-3CF514B0AB1E}"/>
      </w:docPartPr>
      <w:docPartBody>
        <w:p w:rsidR="005E083B" w:rsidRDefault="00510546" w:rsidP="00510546">
          <w:pPr>
            <w:pStyle w:val="8E37C6EC87F646D58DCFFA9B9657C0C2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FD0AC70DC9648E5B01493AD9D9BA6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790A35-A8B8-42EC-B9DF-34C377EAC85A}"/>
      </w:docPartPr>
      <w:docPartBody>
        <w:p w:rsidR="005E083B" w:rsidRDefault="00510546" w:rsidP="00510546">
          <w:pPr>
            <w:pStyle w:val="DFD0AC70DC9648E5B01493AD9D9BA66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CCEAEF291514F44A28C0451053972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363ED-C719-46A6-86BD-22220246DC05}"/>
      </w:docPartPr>
      <w:docPartBody>
        <w:p w:rsidR="005E083B" w:rsidRDefault="00510546" w:rsidP="00510546">
          <w:pPr>
            <w:pStyle w:val="8CCEAEF291514F44A28C04510539725B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A97671054FD54CA0B3A42E3C70E984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06895F-DBA5-43C0-A83B-65C3EFBBB9D2}"/>
      </w:docPartPr>
      <w:docPartBody>
        <w:p w:rsidR="005E083B" w:rsidRDefault="00510546" w:rsidP="00510546">
          <w:pPr>
            <w:pStyle w:val="A97671054FD54CA0B3A42E3C70E984D3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83A46AE5AC8D4446819AF8E1744835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F5392C-7093-473B-B1F1-68D954DD135B}"/>
      </w:docPartPr>
      <w:docPartBody>
        <w:p w:rsidR="005E083B" w:rsidRDefault="00510546" w:rsidP="00510546">
          <w:pPr>
            <w:pStyle w:val="83A46AE5AC8D4446819AF8E174483514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0479B14104A642328ADCE704017976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129FEC-45E0-4C00-A6F6-8C0EC5704662}"/>
      </w:docPartPr>
      <w:docPartBody>
        <w:p w:rsidR="005E083B" w:rsidRDefault="00510546" w:rsidP="00510546">
          <w:pPr>
            <w:pStyle w:val="0479B14104A642328ADCE70401797609"/>
          </w:pPr>
          <w:r w:rsidRPr="001A5279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3D93A1-16F8-4F04-89EA-99CAF9581170}"/>
      </w:docPartPr>
      <w:docPartBody>
        <w:p w:rsidR="00E761BF" w:rsidRDefault="005E083B">
          <w:r w:rsidRPr="001A5279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1D94F8C5A404E0EAE8FB9F1CA0303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C06525-87F8-42A7-956F-C33CA712E068}"/>
      </w:docPartPr>
      <w:docPartBody>
        <w:p w:rsidR="00986CC7" w:rsidRDefault="00A7255F" w:rsidP="00A7255F">
          <w:pPr>
            <w:pStyle w:val="71D94F8C5A404E0EAE8FB9F1CA03031D"/>
          </w:pPr>
          <w:r w:rsidRPr="001A5279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546"/>
    <w:rsid w:val="00067B27"/>
    <w:rsid w:val="0040247D"/>
    <w:rsid w:val="00510546"/>
    <w:rsid w:val="005E083B"/>
    <w:rsid w:val="00986CC7"/>
    <w:rsid w:val="00A7255F"/>
    <w:rsid w:val="00B9630B"/>
    <w:rsid w:val="00E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255F"/>
    <w:rPr>
      <w:color w:val="808080"/>
    </w:rPr>
  </w:style>
  <w:style w:type="paragraph" w:customStyle="1" w:styleId="F7AC3614642C4862975AFFE42BECD5F1">
    <w:name w:val="F7AC3614642C4862975AFFE42BECD5F1"/>
    <w:rsid w:val="00510546"/>
  </w:style>
  <w:style w:type="paragraph" w:customStyle="1" w:styleId="4F52C4C2662347F09CB140990B74E990">
    <w:name w:val="4F52C4C2662347F09CB140990B74E990"/>
    <w:rsid w:val="00510546"/>
  </w:style>
  <w:style w:type="paragraph" w:customStyle="1" w:styleId="8E37C6EC87F646D58DCFFA9B9657C0C2">
    <w:name w:val="8E37C6EC87F646D58DCFFA9B9657C0C2"/>
    <w:rsid w:val="00510546"/>
  </w:style>
  <w:style w:type="paragraph" w:customStyle="1" w:styleId="DFD0AC70DC9648E5B01493AD9D9BA664">
    <w:name w:val="DFD0AC70DC9648E5B01493AD9D9BA664"/>
    <w:rsid w:val="00510546"/>
  </w:style>
  <w:style w:type="paragraph" w:customStyle="1" w:styleId="8CCEAEF291514F44A28C04510539725B">
    <w:name w:val="8CCEAEF291514F44A28C04510539725B"/>
    <w:rsid w:val="00510546"/>
  </w:style>
  <w:style w:type="paragraph" w:customStyle="1" w:styleId="A97671054FD54CA0B3A42E3C70E984D3">
    <w:name w:val="A97671054FD54CA0B3A42E3C70E984D3"/>
    <w:rsid w:val="00510546"/>
  </w:style>
  <w:style w:type="paragraph" w:customStyle="1" w:styleId="83A46AE5AC8D4446819AF8E174483514">
    <w:name w:val="83A46AE5AC8D4446819AF8E174483514"/>
    <w:rsid w:val="00510546"/>
  </w:style>
  <w:style w:type="paragraph" w:customStyle="1" w:styleId="0479B14104A642328ADCE70401797609">
    <w:name w:val="0479B14104A642328ADCE70401797609"/>
    <w:rsid w:val="00510546"/>
  </w:style>
  <w:style w:type="paragraph" w:customStyle="1" w:styleId="71D94F8C5A404E0EAE8FB9F1CA03031D">
    <w:name w:val="71D94F8C5A404E0EAE8FB9F1CA03031D"/>
    <w:rsid w:val="00A72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aadfdbae04c6a79fc79a1e3f35ef7d0f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d7cc93c7fec49f64f5ed980fc273d90f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hidden="true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Props1.xml><?xml version="1.0" encoding="utf-8"?>
<ds:datastoreItem xmlns:ds="http://schemas.openxmlformats.org/officeDocument/2006/customXml" ds:itemID="{D23CC99F-51F4-41A0-B0BD-978ECC4FE3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0A4A16-C5B5-40EA-84E2-F4175AC00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61343-9E32-4BE2-AF5D-67C3477CF3B8}">
  <ds:schemaRefs>
    <ds:schemaRef ds:uri="http://schemas.microsoft.com/office/2006/metadata/properties"/>
    <ds:schemaRef ds:uri="http://schemas.microsoft.com/office/infopath/2007/PartnerControls"/>
    <ds:schemaRef ds:uri="c8a432d0-6a18-4b4e-b941-c41239099d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2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ilík</dc:creator>
  <cp:keywords/>
  <dc:description/>
  <cp:lastModifiedBy>Bronislava Neubauerová</cp:lastModifiedBy>
  <cp:revision>2</cp:revision>
  <cp:lastPrinted>2024-08-27T05:51:00Z</cp:lastPrinted>
  <dcterms:created xsi:type="dcterms:W3CDTF">2024-08-27T05:51:00Z</dcterms:created>
  <dcterms:modified xsi:type="dcterms:W3CDTF">2024-08-2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